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F4DC3" w14:textId="77777777" w:rsidR="00CF43C7" w:rsidRDefault="00C27D23">
      <w:pPr>
        <w:pStyle w:val="Title"/>
      </w:pPr>
      <w:r>
        <w:t>Real Analysis Qualifying Examination — Spring 2023</w:t>
      </w:r>
    </w:p>
    <w:p w14:paraId="54046405" w14:textId="77777777" w:rsidR="00CF43C7" w:rsidRDefault="00C27D23">
      <w:pPr>
        <w:pStyle w:val="Heading2"/>
      </w:pPr>
      <w:bookmarkStart w:id="0" w:name="real-analysis-qualifying-examination"/>
      <w:bookmarkStart w:id="1" w:name="main-content"/>
      <w:bookmarkStart w:id="2" w:name="instructions"/>
      <w:r>
        <w:t>Instructions</w:t>
      </w:r>
    </w:p>
    <w:p w14:paraId="477E033C" w14:textId="77777777" w:rsidR="00CF43C7" w:rsidRDefault="00C27D23">
      <w:pPr>
        <w:pStyle w:val="FirstParagraph"/>
      </w:pPr>
      <w:r>
        <w:t>The five problems on this exam have equal weighting. To receive full credit give complete justification for all assertions by either citing known theorems or giving arguments from first principles.</w:t>
      </w:r>
    </w:p>
    <w:p w14:paraId="484EF275" w14:textId="77777777" w:rsidR="00CF43C7" w:rsidRDefault="00C27D23">
      <w:pPr>
        <w:pStyle w:val="Heading2"/>
      </w:pPr>
      <w:bookmarkStart w:id="3" w:name="problems"/>
      <w:bookmarkEnd w:id="2"/>
      <w:r>
        <w:t>Problems</w:t>
      </w:r>
    </w:p>
    <w:p w14:paraId="17B84E4B" w14:textId="77777777" w:rsidR="00CF43C7" w:rsidRDefault="00CF43C7">
      <w:pPr>
        <w:pStyle w:val="Compact"/>
        <w:numPr>
          <w:ilvl w:val="0"/>
          <w:numId w:val="2"/>
        </w:numPr>
      </w:pPr>
    </w:p>
    <w:p w14:paraId="14A05A48" w14:textId="77777777" w:rsidR="00CF43C7" w:rsidRDefault="00C27D23">
      <w:pPr>
        <w:pStyle w:val="Compact"/>
        <w:numPr>
          <w:ilvl w:val="1"/>
          <w:numId w:val="3"/>
        </w:numPr>
      </w:pPr>
      <w:r>
        <w:t xml:space="preserve">Demonstrate the existence of a positive function </w:t>
      </w:r>
      <m:oMath>
        <m:r>
          <w:rPr>
            <w:rFonts w:ascii="Cambria Math" w:hAnsi="Cambria Math"/>
          </w:rPr>
          <m:t>f</m:t>
        </m:r>
      </m:oMath>
      <w:r>
        <w:t xml:space="preserve"> that is both integrable and continuou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but has the property that</w:t>
      </w:r>
    </w:p>
    <w:p w14:paraId="66B4371F" w14:textId="77777777" w:rsidR="00CF43C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∞.</m:t>
          </m:r>
        </m:oMath>
      </m:oMathPara>
    </w:p>
    <w:p w14:paraId="2AB39E98" w14:textId="77777777" w:rsidR="00CF43C7" w:rsidRDefault="00C27D23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both integrable and uniformly continuou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 then</w:t>
      </w:r>
    </w:p>
    <w:p w14:paraId="47D7EA23" w14:textId="77777777" w:rsidR="00CF43C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→∞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13E0E0B" w14:textId="77777777" w:rsidR="00CF43C7" w:rsidRDefault="00CF43C7">
      <w:pPr>
        <w:pStyle w:val="Compact"/>
        <w:numPr>
          <w:ilvl w:val="0"/>
          <w:numId w:val="2"/>
        </w:numPr>
      </w:pPr>
    </w:p>
    <w:p w14:paraId="04AD80DC" w14:textId="77777777" w:rsidR="00CF43C7" w:rsidRDefault="00C27D23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⊆R×R</m:t>
        </m:r>
      </m:oMath>
      <w:r>
        <w:t xml:space="preserve"> be open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be continuous. Prove that</w:t>
      </w:r>
    </w:p>
    <w:p w14:paraId="0F3528A1" w14:textId="77777777" w:rsidR="00CF43C7" w:rsidRDefault="00C27D2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sup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∈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5645E84" w14:textId="77777777" w:rsidR="00CF43C7" w:rsidRDefault="00C27D23">
      <w:pPr>
        <w:numPr>
          <w:ilvl w:val="1"/>
          <w:numId w:val="1"/>
        </w:numPr>
      </w:pPr>
      <w:r>
        <w:t xml:space="preserve">defines a Borel measurable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768AA001" w14:textId="77777777" w:rsidR="00CF43C7" w:rsidRDefault="00C27D23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Recall that </w:t>
      </w:r>
      <m:oMath>
        <m:r>
          <w:rPr>
            <w:rFonts w:ascii="Cambria Math" w:hAnsi="Cambria Math"/>
          </w:rPr>
          <m:t>F</m:t>
        </m:r>
      </m:oMath>
      <w:r>
        <w:t xml:space="preserve"> is Borel measurable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∞])</m:t>
        </m:r>
      </m:oMath>
      <w:r>
        <w:t xml:space="preserve"> is a Borel set for all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.</w:t>
      </w:r>
    </w:p>
    <w:p w14:paraId="3F292D17" w14:textId="77777777" w:rsidR="00CF43C7" w:rsidRDefault="00C27D23">
      <w:pPr>
        <w:numPr>
          <w:ilvl w:val="1"/>
          <w:numId w:val="4"/>
        </w:numPr>
      </w:pPr>
      <w:r>
        <w:t xml:space="preserve">Prove that if </w:t>
      </w:r>
      <m:oMath>
        <m:r>
          <w:rPr>
            <w:rFonts w:ascii="Cambria Math" w:hAnsi="Cambria Math"/>
          </w:rPr>
          <m:t>g</m:t>
        </m:r>
      </m:oMath>
      <w:r>
        <w:t xml:space="preserve"> is a continuous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then the set of points where </w:t>
      </w:r>
      <m:oMath>
        <m:r>
          <w:rPr>
            <w:rFonts w:ascii="Cambria Math" w:hAnsi="Cambria Math"/>
          </w:rPr>
          <m:t>g</m:t>
        </m:r>
      </m:oMath>
      <w:r>
        <w:t xml:space="preserve"> is differentiable is a Borel measurable set, and that on this s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is a Borel measurable function.</w:t>
      </w:r>
    </w:p>
    <w:p w14:paraId="29B3A665" w14:textId="77777777" w:rsidR="00CF43C7" w:rsidRDefault="00C27D23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For each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 consider the functions</w:t>
      </w:r>
    </w:p>
    <w:p w14:paraId="6C033EC4" w14:textId="77777777" w:rsidR="00CF43C7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y</m:t>
              </m:r>
            </m:den>
          </m:f>
        </m:oMath>
      </m:oMathPara>
    </w:p>
    <w:p w14:paraId="538BC962" w14:textId="77777777" w:rsidR="00CF43C7" w:rsidRDefault="00C27D23">
      <w:pPr>
        <w:numPr>
          <w:ilvl w:val="1"/>
          <w:numId w:val="1"/>
        </w:numPr>
      </w:pPr>
      <w:r>
        <w:t>restricted to the open sets</w:t>
      </w:r>
    </w:p>
    <w:p w14:paraId="34B988E6" w14:textId="77777777" w:rsidR="00CF43C7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: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</m:t>
          </m:r>
          <m:r>
            <m:rPr>
              <m:nor/>
            </m:rPr>
            <m:t xml:space="preserve"> and 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&lt;|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4CC5A04B" w14:textId="77777777" w:rsidR="00CF43C7" w:rsidRDefault="00CF43C7">
      <w:pPr>
        <w:pStyle w:val="Compact"/>
        <w:numPr>
          <w:ilvl w:val="0"/>
          <w:numId w:val="2"/>
        </w:numPr>
      </w:pPr>
    </w:p>
    <w:p w14:paraId="54A334B0" w14:textId="77777777" w:rsidR="00CF43C7" w:rsidRDefault="00C27D23">
      <w:pPr>
        <w:numPr>
          <w:ilvl w:val="1"/>
          <w:numId w:val="5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measurable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 Prove that</w:t>
      </w:r>
    </w:p>
    <w:p w14:paraId="14291CCE" w14:textId="77777777" w:rsidR="00CF43C7" w:rsidRDefault="00C27D2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: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842CEA6" w14:textId="77777777" w:rsidR="00CF43C7" w:rsidRDefault="00C27D23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First consider whe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⊆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som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05FE788C" w14:textId="77777777" w:rsidR="00CF43C7" w:rsidRDefault="00C27D23">
      <w:pPr>
        <w:numPr>
          <w:ilvl w:val="1"/>
          <w:numId w:val="5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a non-negative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then</w:t>
      </w:r>
    </w:p>
    <w:p w14:paraId="0E6335DB" w14:textId="77777777" w:rsidR="00CF43C7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2y d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F15BF5E" w14:textId="77777777" w:rsidR="00CF43C7" w:rsidRDefault="00C27D23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First consider when </w:t>
      </w:r>
      <m:oMath>
        <m:r>
          <w:rPr>
            <w:rFonts w:ascii="Cambria Math" w:hAnsi="Cambria Math"/>
          </w:rPr>
          <m:t>f</m:t>
        </m:r>
      </m:oMath>
      <w:r>
        <w:t xml:space="preserve"> is the characteristic function of an open interval, then the characteristic function of an open set, ..., and ultimately when </w:t>
      </w:r>
      <m:oMath>
        <m:r>
          <w:rPr>
            <w:rFonts w:ascii="Cambria Math" w:hAnsi="Cambria Math"/>
          </w:rPr>
          <m:t>f</m:t>
        </m:r>
      </m:oMath>
      <w:r>
        <w:t xml:space="preserve"> is a simple function.</w:t>
      </w:r>
    </w:p>
    <w:p w14:paraId="505B4473" w14:textId="77777777" w:rsidR="00CF43C7" w:rsidRDefault="00C27D23">
      <w:pPr>
        <w:numPr>
          <w:ilvl w:val="0"/>
          <w:numId w:val="2"/>
        </w:numPr>
      </w:pPr>
      <w:r>
        <w:t>Let</w:t>
      </w:r>
    </w:p>
    <w:p w14:paraId="585DDEAC" w14:textId="77777777" w:rsidR="00CF43C7" w:rsidRDefault="00C27D2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343FBB" w14:textId="77777777" w:rsidR="00CF43C7" w:rsidRDefault="00C27D23">
      <w:pPr>
        <w:pStyle w:val="Compact"/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a well-defined real-valued differentiable function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derivative</w:t>
      </w:r>
    </w:p>
    <w:p w14:paraId="037DBB35" w14:textId="77777777" w:rsidR="00CF43C7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cos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983A4AB" w14:textId="77777777" w:rsidR="00CF43C7" w:rsidRDefault="00C27D23">
      <w:pPr>
        <w:pStyle w:val="Compact"/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has the further property that</w:t>
      </w:r>
    </w:p>
    <w:p w14:paraId="1A50E161" w14:textId="77777777" w:rsidR="00CF43C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p>
              </m:sSup>
            </m:lim>
          </m:limLow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∞.</m:t>
          </m:r>
        </m:oMath>
      </m:oMathPara>
    </w:p>
    <w:p w14:paraId="2BE314FD" w14:textId="77777777" w:rsidR="00CF43C7" w:rsidRDefault="00CF43C7">
      <w:pPr>
        <w:pStyle w:val="Compact"/>
        <w:numPr>
          <w:ilvl w:val="0"/>
          <w:numId w:val="2"/>
        </w:numPr>
      </w:pPr>
    </w:p>
    <w:p w14:paraId="41A90414" w14:textId="77777777" w:rsidR="00CF43C7" w:rsidRDefault="00C27D23">
      <w:pPr>
        <w:pStyle w:val="Compact"/>
        <w:numPr>
          <w:ilvl w:val="1"/>
          <w:numId w:val="7"/>
        </w:numPr>
      </w:pPr>
      <w:r>
        <w:t>Show, without appealing to methods from complex analysis, that</w:t>
      </w:r>
    </w:p>
    <w:p w14:paraId="0C0E48C3" w14:textId="77777777" w:rsidR="00CF43C7" w:rsidRDefault="00C27D2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&lt;∞.</m:t>
          </m:r>
        </m:oMath>
      </m:oMathPara>
    </w:p>
    <w:p w14:paraId="1B0A1DFC" w14:textId="77777777" w:rsidR="00CF43C7" w:rsidRDefault="00C27D23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log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x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. Prove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h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∞))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is the constant from part (a) above, by showing that</w:t>
      </w:r>
    </w:p>
    <w:p w14:paraId="6E2D0869" w14:textId="77777777" w:rsidR="00CF43C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(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[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∞))</m:t>
              </m:r>
            </m:sub>
          </m:sSub>
        </m:oMath>
      </m:oMathPara>
    </w:p>
    <w:p w14:paraId="50A8A95E" w14:textId="77777777" w:rsidR="00CF43C7" w:rsidRDefault="00C27D23">
      <w:pPr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)</m:t>
        </m:r>
      </m:oMath>
      <w:r>
        <w:t>.</w:t>
      </w:r>
    </w:p>
    <w:p w14:paraId="7176537C" w14:textId="77777777" w:rsidR="00CF43C7" w:rsidRDefault="00C27D23">
      <w:pPr>
        <w:numPr>
          <w:ilvl w:val="1"/>
          <w:numId w:val="1"/>
        </w:numPr>
      </w:pPr>
      <w:r>
        <w:rPr>
          <w:b/>
          <w:bCs/>
        </w:rPr>
        <w:t>Hint:</w:t>
      </w:r>
      <w:r>
        <w:t xml:space="preserve"> Use the fact that </w:t>
      </w:r>
      <m:oMath>
        <m:r>
          <m:rPr>
            <m:sty m:val="p"/>
          </m:rPr>
          <w:rPr>
            <w:rFonts w:ascii="Cambria Math" w:hAnsi="Cambria Math"/>
          </w:rPr>
          <m:t>log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den>
            </m:f>
          </m:e>
        </m:nary>
        <m:r>
          <w:rPr>
            <w:rFonts w:ascii="Cambria Math" w:hAnsi="Cambria Math"/>
          </w:rPr>
          <m:t> dy</m:t>
        </m:r>
      </m:oMath>
      <w:r>
        <w:t>.</w:t>
      </w:r>
      <w:bookmarkEnd w:id="0"/>
      <w:bookmarkEnd w:id="1"/>
      <w:bookmarkEnd w:id="3"/>
    </w:p>
    <w:sectPr w:rsidR="00CF43C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EE2E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8A88FA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DFB827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695429774">
    <w:abstractNumId w:val="0"/>
  </w:num>
  <w:num w:numId="2" w16cid:durableId="2324001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93329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30653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3292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3937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186577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43C7"/>
    <w:rsid w:val="00647DFC"/>
    <w:rsid w:val="00AD48B6"/>
    <w:rsid w:val="00B32B2D"/>
    <w:rsid w:val="00B90C19"/>
    <w:rsid w:val="00C27D23"/>
    <w:rsid w:val="00CF4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D7CA7"/>
  <w15:docId w15:val="{59266F5E-30D8-4A2A-89E8-C4DA2A78C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2</Words>
  <Characters>1845</Characters>
  <Application>Microsoft Office Word</Application>
  <DocSecurity>0</DocSecurity>
  <Lines>51</Lines>
  <Paragraphs>40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Spring 2023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